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Automotive</w:t>
      </w:r>
      <w:r>
        <w:t xml:space="preserve"> </w:t>
      </w:r>
      <w:r>
        <w:t xml:space="preserve">Enginee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Automotive Engineer Internship Opportunity at Jeddah, Saudi Arabia</w:t>
      </w:r>
    </w:p>
    <w:bookmarkEnd w:id="20"/>
    <w:p>
      <w:pPr>
        <w:pStyle w:val="BodyText"/>
      </w:pPr>
      <w:r>
        <w:t xml:space="preserve">Ahmed Al-Mansoori</w:t>
      </w:r>
    </w:p>
    <w:p>
      <w:pPr>
        <w:pStyle w:val="BodyText"/>
      </w:pPr>
      <w:r>
        <w:t xml:space="preserve">King Abdulaziz University, College of Engineering</w:t>
      </w:r>
    </w:p>
    <w:p>
      <w:pPr>
        <w:pStyle w:val="BodyText"/>
      </w:pPr>
      <w:r>
        <w:t xml:space="preserve">Jeddah, Saudi Arabia 21547</w:t>
      </w:r>
    </w:p>
    <w:p>
      <w:pPr>
        <w:pStyle w:val="BodyText"/>
      </w:pPr>
      <w:r>
        <w:t xml:space="preserve">Email: ahmed.almansoori@kau.edu.sa</w:t>
      </w:r>
    </w:p>
    <w:p>
      <w:pPr>
        <w:pStyle w:val="BodyText"/>
      </w:pPr>
      <w:r>
        <w:t xml:space="preserve">Mobile: +966 5X XXX XXXX | Date: October 26, 2023</w:t>
      </w:r>
    </w:p>
    <w:p>
      <w:pPr>
        <w:pStyle w:val="BodyText"/>
      </w:pPr>
      <w:r>
        <w:t xml:space="preserve">Hiring Manager</w:t>
      </w:r>
    </w:p>
    <w:p>
      <w:pPr>
        <w:pStyle w:val="BodyText"/>
      </w:pPr>
      <w:r>
        <w:t xml:space="preserve">Jeddah Automotive Innovations (JAI)</w:t>
      </w:r>
    </w:p>
    <w:p>
      <w:pPr>
        <w:pStyle w:val="BodyText"/>
      </w:pPr>
      <w:r>
        <w:t xml:space="preserve">King Abdullah Economic City, Jeddah</w:t>
      </w:r>
    </w:p>
    <w:p>
      <w:pPr>
        <w:pStyle w:val="BodyText"/>
      </w:pPr>
      <w:r>
        <w:t xml:space="preserve">Saudi Arabia</w:t>
      </w:r>
    </w:p>
    <w:bookmarkStart w:id="22" w:name="Xd1c22d9cfc1f3d165e871a1bf547b059e8d2067"/>
    <w:p>
      <w:pPr>
        <w:pStyle w:val="Heading2"/>
      </w:pPr>
      <w:r>
        <w:t xml:space="preserve">Subject: Internship Application for Automotive Engineer Position</w:t>
      </w:r>
    </w:p>
    <w:p>
      <w:pPr>
        <w:pStyle w:val="FirstParagraph"/>
      </w:pPr>
      <w:r>
        <w:t xml:space="preserve">Dear Hiring Manager,</w:t>
      </w:r>
    </w:p>
    <w:p>
      <w:pPr>
        <w:pStyle w:val="BodyText"/>
      </w:pPr>
      <w:r>
        <w:t xml:space="preserve">It is with immense enthusiasm that I submit my application for the Automotive Engineer Internship position at Jeddah Automotive Innovations (JAI), as advertised on the Saudi Ministry of Investment's Career Portal. As a dedicated third-year Mechanical Engineering student at King Abdulaziz University with a specialized focus on automotive systems and sustainable mobility solutions, I am profoundly inspired by JAI's pioneering work in advancing the Kingdom's automotive sector under Vision 2030. This Internship Application Letter serves as my formal expression of commitment to contributing to Saudi Arabia Jeddah's transformation into a global hub for intelligent vehicle technology.</w:t>
      </w:r>
    </w:p>
    <w:p>
      <w:pPr>
        <w:pStyle w:val="BodyText"/>
      </w:pPr>
      <w:r>
        <w:t xml:space="preserve">My academic journey has been meticulously structured around automotive engineering principles, including advanced coursework in Vehicle Dynamics, Powertrain Systems, Computational Fluid Dynamics (CFD), and Alternative Fuel Technologies. I recently completed a capstone project titled "Optimization of Hybrid Powertrains for Urban Mobility in Arid Climates," which involved designing a prototype capable of withstanding temperatures exceeding 45°C while reducing fuel consumption by 18% compared to conventional systems. This project directly addressed challenges pertinent to Saudi Arabia Jeddah's unique environmental conditions – a critical consideration that aligns perfectly with JAI's focus on region-specific automotive innovation. My hands-on experience with CATIA V6 for 3D modeling and MATLAB/Simulink for system simulation has equipped me to immediately contribute to your engineering teams.</w:t>
      </w:r>
    </w:p>
    <w:p>
      <w:pPr>
        <w:pStyle w:val="BodyText"/>
      </w:pPr>
      <w:r>
        <w:t xml:space="preserve">What truly ignites my passion for this field is witnessing Saudi Arabia's strategic evolution in automotive manufacturing. The Kingdom's commitment to diversifying beyond oil, exemplified by initiatives like the National Automotive Strategy and the establishment of factories such as Toyota Motor Manufacturing Saudi Arabia (TMMK) in Al-Kharj, demonstrates a profound vision that resonates deeply with me. As someone who grew up observing Jeddah's bustling automotive market evolve from traditional service centers to tech-integrated dealerships, I recognize the immense potential here. My summer internship at</w:t>
      </w:r>
      <w:r>
        <w:t xml:space="preserve"> </w:t>
      </w:r>
      <w:r>
        <w:rPr>
          <w:iCs/>
          <w:i/>
        </w:rPr>
        <w:t xml:space="preserve">Al-Bahr Automotive Solutions</w:t>
      </w:r>
      <w:r>
        <w:t xml:space="preserve"> </w:t>
      </w:r>
      <w:r>
        <w:t xml:space="preserve">in Jeddah allowed me to shadow engineers on brake system diagnostics and assist with warranty claim analysis – a firsthand experience that confirmed my desire to contribute to Saudi Arabia's automotive renaissance from within.</w:t>
      </w:r>
    </w:p>
    <w:p>
      <w:pPr>
        <w:pStyle w:val="BodyText"/>
      </w:pPr>
      <w:r>
        <w:t xml:space="preserve">I am particularly drawn to JAI's work on developing electric vehicle charging infrastructure for the Red Sea Project, a venture that embodies the seamless integration of sustainable mobility with Saudi cultural and economic priorities. Your recent publication on "Thermal Management Systems for EVs in Extreme Desert Environments" directly mirrors my academic research interests. I am eager to apply my skills in thermodynamics and materials science under your mentorship to support projects that will shape the future of transportation across Saudi Arabia Jeddah. My understanding of ISO 26262 (functional safety) standards, gained through a certification program at KACST, further prepares me to contribute meaningfully to your safety-focused engineering processes.</w:t>
      </w:r>
    </w:p>
    <w:p>
      <w:pPr>
        <w:pStyle w:val="BodyText"/>
      </w:pPr>
      <w:r>
        <w:t xml:space="preserve">My adaptability and cultural awareness are assets I bring as a native Saudi engineer. Having navigated both international academic exchanges (including a semester at the University of Michigan's Automotive Engineering Program) and local industry practices, I understand the delicate balance required when implementing global engineering standards within Saudi context. My proficiency in Arabic (native) and English (TOEFL 105/120) enables seamless communication across diverse teams – a critical capability for an intern working within Jeddah's multicultural automotive ecosystem. Furthermore, my volunteer work with</w:t>
      </w:r>
      <w:r>
        <w:t xml:space="preserve"> </w:t>
      </w:r>
      <w:r>
        <w:rPr>
          <w:iCs/>
          <w:i/>
        </w:rPr>
        <w:t xml:space="preserve">Women in Engineering Saudi Arabia</w:t>
      </w:r>
      <w:r>
        <w:t xml:space="preserve"> </w:t>
      </w:r>
      <w:r>
        <w:t xml:space="preserve">demonstrates leadership in fostering inclusive technical environments, a value I know aligns with JAI's corporate philosophy.</w:t>
      </w:r>
    </w:p>
    <w:p>
      <w:pPr>
        <w:pStyle w:val="BodyText"/>
      </w:pPr>
      <w:r>
        <w:t xml:space="preserve">I have long admired how Saudi Arabia Jeddah is positioning itself as a gateway for automotive innovation in the Middle East. The city's strategic location between Mecca and the Red Sea, coupled with its rapidly developing industrial zones like King Abdullah Economic City, creates an ideal environment for testing next-generation vehicle technologies. My technical skills are complemented by soft competencies crucial to this landscape: I thrive in collaborative settings where cross-functional communication is essential, as evidenced by my role in coordinating university-led projects with industry partners. When working on the campus's autonomous vehicle prototype (in partnership with Siemens), I facilitated weekly syncs between mechanical, electrical, and software teams – a skill directly transferable to JAI's integrated engineering approach.</w:t>
      </w:r>
    </w:p>
    <w:p>
      <w:pPr>
        <w:pStyle w:val="BodyText"/>
      </w:pPr>
      <w:r>
        <w:t xml:space="preserve">What excites me most about this internship opportunity is the chance to learn from Saudi Arabia's leading automotive engineers while contributing to projects that will serve both local communities and international markets. I am particularly eager to assist in your upcoming development of hydrogen-powered fleet vehicles for the Jeddah Public Transport Authority, where my research on fuel cell efficiency could provide immediate value. Having studied Saudi traffic patterns and infrastructure challenges during my time with</w:t>
      </w:r>
      <w:r>
        <w:t xml:space="preserve"> </w:t>
      </w:r>
      <w:r>
        <w:rPr>
          <w:iCs/>
          <w:i/>
        </w:rPr>
        <w:t xml:space="preserve">Public Transportation Authority (PUTRA)</w:t>
      </w:r>
      <w:r>
        <w:t xml:space="preserve">, I understand the specific requirements these vehicles must meet.</w:t>
      </w:r>
    </w:p>
    <w:p>
      <w:pPr>
        <w:pStyle w:val="BodyText"/>
      </w:pPr>
      <w:r>
        <w:t xml:space="preserve">My resume, attached for your detailed review, provides further evidence of my technical capabilities. I am available to begin as early as January 2024 and can commit to a minimum of six months with JAI. I have included my portfolio of academic projects at</w:t>
      </w:r>
      <w:r>
        <w:t xml:space="preserve"> </w:t>
      </w:r>
      <w:hyperlink r:id="rId21">
        <w:r>
          <w:rPr>
            <w:rStyle w:val="Hyperlink"/>
          </w:rPr>
          <w:t xml:space="preserve">https://portfolio.kau.edu.sa/al-mansoori</w:t>
        </w:r>
      </w:hyperlink>
      <w:r>
        <w:t xml:space="preserve">, showcasing CAD models and simulation results relevant to automotive engineering. I would welcome the opportunity to discuss how my skills in vehicle system integration and passion for sustainable mobility can support JAI's mission within Saudi Arabia Jeddah's dynamic automotive landscape.</w:t>
      </w:r>
    </w:p>
    <w:p>
      <w:pPr>
        <w:pStyle w:val="BodyText"/>
      </w:pPr>
      <w:r>
        <w:t xml:space="preserve">Thank you for considering my application as part of your 2024 Internship Application Letter process. I am deeply committed to contributing to the Kingdom's vision of becoming a global leader in automotive innovation, and I am eager to bring my energy, technical foundation, and cultural understanding to Jeddah Automotive Innovations. I have attached all required documents and welcome the opportunity for an interview at your earliest convenience.</w:t>
      </w:r>
    </w:p>
    <w:p>
      <w:pPr>
        <w:pStyle w:val="BodyText"/>
      </w:pPr>
      <w:r>
        <w:t xml:space="preserve">Sincerely,</w:t>
      </w:r>
    </w:p>
    <w:p>
      <w:pPr>
        <w:pStyle w:val="BodyText"/>
      </w:pPr>
      <w:r>
        <w:t xml:space="preserve">Ahmed Al-Mansoori</w:t>
      </w:r>
    </w:p>
    <w:p>
      <w:pPr>
        <w:pStyle w:val="BodyText"/>
      </w:pPr>
      <w:r>
        <w:t xml:space="preserve">King Abdulaziz University, Mechanical Engineering (Automotive Focus)</w:t>
      </w:r>
    </w:p>
    <w:p>
      <w:pPr>
        <w:pStyle w:val="BodyText"/>
      </w:pPr>
      <w:r>
        <w:rPr>
          <w:bCs/>
          <w:b/>
        </w:rPr>
        <w:t xml:space="preserve">Word Count:</w:t>
      </w:r>
      <w:r>
        <w:t xml:space="preserve"> </w:t>
      </w:r>
      <w:r>
        <w:t xml:space="preserve">857 words</w:t>
      </w:r>
    </w:p>
    <w:p>
      <w:pPr>
        <w:pStyle w:val="BodyText"/>
      </w:pPr>
      <w:r>
        <w:rPr>
          <w:bCs/>
          <w:b/>
        </w:rPr>
        <w:t xml:space="preserve">Note:</w:t>
      </w:r>
      <w:r>
        <w:t xml:space="preserve"> </w:t>
      </w:r>
      <w:r>
        <w:t xml:space="preserve">This document adheres to Saudi cultural norms for professional correspondence, including formal address structure and emphasis on Vision 2030 alignment.</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portfolio.kau.edu.sa/al-mansoori" TargetMode="External" /></Relationships>
</file>

<file path=word/_rels/footnotes.xml.rels><?xml version="1.0" encoding="UTF-8"?><Relationships xmlns="http://schemas.openxmlformats.org/package/2006/relationships"><Relationship Type="http://schemas.openxmlformats.org/officeDocument/2006/relationships/hyperlink" Id="rId21" Target="https://portfolio.kau.edu.sa/al-mansoor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Automotive Engineer Position</dc:title>
  <dc:creator/>
  <dc:language>en</dc:language>
  <cp:keywords/>
  <dcterms:created xsi:type="dcterms:W3CDTF">2025-12-09T07:45:44Z</dcterms:created>
  <dcterms:modified xsi:type="dcterms:W3CDTF">2025-12-09T07:45:44Z</dcterms:modified>
</cp:coreProperties>
</file>

<file path=docProps/custom.xml><?xml version="1.0" encoding="utf-8"?>
<Properties xmlns="http://schemas.openxmlformats.org/officeDocument/2006/custom-properties" xmlns:vt="http://schemas.openxmlformats.org/officeDocument/2006/docPropsVTypes"/>
</file>